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81516" w14:textId="00E484A5" w:rsidR="00BB7E39" w:rsidRDefault="00D96BC0">
      <w:r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C7925F7" wp14:editId="4A898727">
                <wp:simplePos x="0" y="0"/>
                <wp:positionH relativeFrom="margin">
                  <wp:posOffset>3573780</wp:posOffset>
                </wp:positionH>
                <wp:positionV relativeFrom="paragraph">
                  <wp:posOffset>3101503</wp:posOffset>
                </wp:positionV>
                <wp:extent cx="3072130" cy="2866390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28663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9E9FC" w14:textId="12C78EC7" w:rsidR="00101E2B" w:rsidRDefault="00E46CEA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Café Worker</w:t>
                            </w:r>
                          </w:p>
                          <w:p w14:paraId="716999E5" w14:textId="25A89485" w:rsidR="002070DE" w:rsidRPr="00101E2B" w:rsidRDefault="00E46CEA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Caffeine Intelligent</w:t>
                            </w:r>
                          </w:p>
                          <w:p w14:paraId="77383604" w14:textId="7686E30B" w:rsidR="00101E2B" w:rsidRDefault="00101E2B" w:rsidP="00B27694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016-2019</w:t>
                            </w:r>
                          </w:p>
                          <w:p w14:paraId="46AFE4C7" w14:textId="42A6765E" w:rsidR="00E46CEA" w:rsidRPr="00E46CEA" w:rsidRDefault="00E46CEA" w:rsidP="00E46CEA">
                            <w:pPr>
                              <w:pStyle w:val="Prrafodelista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</w:rPr>
                            </w:pPr>
                            <w:r w:rsidRPr="00E46CEA">
                              <w:rPr>
                                <w:rFonts w:ascii="Gidole" w:hAnsi="Gidole" w:hint="eastAsia"/>
                                <w:bCs/>
                              </w:rPr>
                              <w:t>Accurately input customers</w:t>
                            </w:r>
                            <w:r w:rsidRPr="00E46CEA">
                              <w:rPr>
                                <w:rFonts w:ascii="Gidole" w:hAnsi="Gidole" w:hint="eastAsia"/>
                                <w:bCs/>
                              </w:rPr>
                              <w:t>’</w:t>
                            </w:r>
                            <w:r w:rsidRPr="00E46CEA">
                              <w:rPr>
                                <w:rFonts w:ascii="Gidole" w:hAnsi="Gidole" w:hint="eastAsia"/>
                                <w:bCs/>
                              </w:rPr>
                              <w:t xml:space="preserve"> orders into POS system and communicated orders to fellow baristas effectively.</w:t>
                            </w:r>
                          </w:p>
                          <w:p w14:paraId="64E8780A" w14:textId="34AB5296" w:rsidR="00E46CEA" w:rsidRPr="00E46CEA" w:rsidRDefault="00E46CEA" w:rsidP="00E46CEA">
                            <w:pPr>
                              <w:pStyle w:val="Prrafodelista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</w:rPr>
                            </w:pPr>
                            <w:r w:rsidRPr="00E46CEA">
                              <w:rPr>
                                <w:rFonts w:ascii="Gidole" w:hAnsi="Gidole" w:hint="eastAsia"/>
                                <w:bCs/>
                              </w:rPr>
                              <w:t>Maintained an organized and clean workspace to ensure operations ran smoothly and to enable colleagues to easily locate resources and products.</w:t>
                            </w:r>
                          </w:p>
                          <w:p w14:paraId="2FC102FA" w14:textId="38F03A80" w:rsidR="00E46CEA" w:rsidRPr="00E46CEA" w:rsidRDefault="00E46CEA" w:rsidP="00E46CEA">
                            <w:pPr>
                              <w:pStyle w:val="Prrafodelista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</w:rPr>
                            </w:pPr>
                            <w:r w:rsidRPr="00E46CEA">
                              <w:rPr>
                                <w:rFonts w:ascii="Gidole" w:hAnsi="Gidole" w:hint="eastAsia"/>
                                <w:bCs/>
                              </w:rPr>
                              <w:t>Prepared and provided consistent hot and cold beverages, whole bean, and food products by following recipes and presentation standards.</w:t>
                            </w:r>
                          </w:p>
                          <w:p w14:paraId="39E891B7" w14:textId="3568BB21" w:rsidR="001A324D" w:rsidRPr="00E46CEA" w:rsidRDefault="001A324D" w:rsidP="00E46CEA">
                            <w:pPr>
                              <w:spacing w:after="0"/>
                              <w:rPr>
                                <w:rFonts w:ascii="Gidole" w:hAnsi="Gidole"/>
                                <w:bCs/>
                              </w:rPr>
                            </w:pPr>
                          </w:p>
                          <w:p w14:paraId="02801635" w14:textId="667961AC" w:rsidR="00A675D2" w:rsidRPr="00A675D2" w:rsidRDefault="00A675D2" w:rsidP="00A675D2">
                            <w:p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7925F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1.4pt;margin-top:244.2pt;width:241.9pt;height:225.7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" filled="f" stroked="f">
                <v:textbox>
                  <w:txbxContent>
                    <w:p w14:paraId="7D79E9FC" w14:textId="12C78EC7" w:rsidR="00101E2B" w:rsidRDefault="00E46CEA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Café Worker</w:t>
                      </w:r>
                    </w:p>
                    <w:p w14:paraId="716999E5" w14:textId="25A89485" w:rsidR="002070DE" w:rsidRPr="00101E2B" w:rsidRDefault="00E46CEA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Caffeine Intelligent</w:t>
                      </w:r>
                    </w:p>
                    <w:p w14:paraId="77383604" w14:textId="7686E30B" w:rsidR="00101E2B" w:rsidRDefault="00101E2B" w:rsidP="00B27694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2016-2019</w:t>
                      </w:r>
                    </w:p>
                    <w:p w14:paraId="46AFE4C7" w14:textId="42A6765E" w:rsidR="00E46CEA" w:rsidRPr="00E46CEA" w:rsidRDefault="00E46CEA" w:rsidP="00E46CEA">
                      <w:pPr>
                        <w:pStyle w:val="Prrafodelista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Gidole" w:hAnsi="Gidole"/>
                          <w:bCs/>
                        </w:rPr>
                      </w:pPr>
                      <w:r w:rsidRPr="00E46CEA">
                        <w:rPr>
                          <w:rFonts w:ascii="Gidole" w:hAnsi="Gidole" w:hint="eastAsia"/>
                          <w:bCs/>
                        </w:rPr>
                        <w:t>Accurately input customers</w:t>
                      </w:r>
                      <w:r w:rsidRPr="00E46CEA">
                        <w:rPr>
                          <w:rFonts w:ascii="Gidole" w:hAnsi="Gidole" w:hint="eastAsia"/>
                          <w:bCs/>
                        </w:rPr>
                        <w:t>’</w:t>
                      </w:r>
                      <w:r w:rsidRPr="00E46CEA">
                        <w:rPr>
                          <w:rFonts w:ascii="Gidole" w:hAnsi="Gidole" w:hint="eastAsia"/>
                          <w:bCs/>
                        </w:rPr>
                        <w:t xml:space="preserve"> orders into POS system and communicated orders to fellow baristas effectively.</w:t>
                      </w:r>
                    </w:p>
                    <w:p w14:paraId="64E8780A" w14:textId="34AB5296" w:rsidR="00E46CEA" w:rsidRPr="00E46CEA" w:rsidRDefault="00E46CEA" w:rsidP="00E46CEA">
                      <w:pPr>
                        <w:pStyle w:val="Prrafodelista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Gidole" w:hAnsi="Gidole"/>
                          <w:bCs/>
                        </w:rPr>
                      </w:pPr>
                      <w:r w:rsidRPr="00E46CEA">
                        <w:rPr>
                          <w:rFonts w:ascii="Gidole" w:hAnsi="Gidole" w:hint="eastAsia"/>
                          <w:bCs/>
                        </w:rPr>
                        <w:t>Maintained an organized and clean workspace to ensure operations ran smoothly and to enable colleagues to easily locate resources and products.</w:t>
                      </w:r>
                    </w:p>
                    <w:p w14:paraId="2FC102FA" w14:textId="38F03A80" w:rsidR="00E46CEA" w:rsidRPr="00E46CEA" w:rsidRDefault="00E46CEA" w:rsidP="00E46CEA">
                      <w:pPr>
                        <w:pStyle w:val="Prrafodelista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Gidole" w:hAnsi="Gidole"/>
                          <w:bCs/>
                        </w:rPr>
                      </w:pPr>
                      <w:r w:rsidRPr="00E46CEA">
                        <w:rPr>
                          <w:rFonts w:ascii="Gidole" w:hAnsi="Gidole" w:hint="eastAsia"/>
                          <w:bCs/>
                        </w:rPr>
                        <w:t>Prepared and provided consistent hot and cold beverages, whole bean, and food products by following recipes and presentation standards.</w:t>
                      </w:r>
                    </w:p>
                    <w:p w14:paraId="39E891B7" w14:textId="3568BB21" w:rsidR="001A324D" w:rsidRPr="00E46CEA" w:rsidRDefault="001A324D" w:rsidP="00E46CEA">
                      <w:pPr>
                        <w:spacing w:after="0"/>
                        <w:rPr>
                          <w:rFonts w:ascii="Gidole" w:hAnsi="Gidole"/>
                          <w:bCs/>
                        </w:rPr>
                      </w:pPr>
                    </w:p>
                    <w:p w14:paraId="02801635" w14:textId="667961AC" w:rsidR="00A675D2" w:rsidRPr="00A675D2" w:rsidRDefault="00A675D2" w:rsidP="00A675D2">
                      <w:p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51C2408D" wp14:editId="59C16D1B">
                <wp:simplePos x="0" y="0"/>
                <wp:positionH relativeFrom="margin">
                  <wp:posOffset>3571240</wp:posOffset>
                </wp:positionH>
                <wp:positionV relativeFrom="paragraph">
                  <wp:posOffset>5971540</wp:posOffset>
                </wp:positionV>
                <wp:extent cx="3072130" cy="29781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2978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B6036C" w14:textId="6BEE5BC4" w:rsidR="00101E2B" w:rsidRDefault="00E46CEA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Café Worker</w:t>
                            </w:r>
                          </w:p>
                          <w:p w14:paraId="1D2E8090" w14:textId="33825D56" w:rsidR="002070DE" w:rsidRPr="00101E2B" w:rsidRDefault="00E46CEA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Dixies Coffee</w:t>
                            </w:r>
                          </w:p>
                          <w:p w14:paraId="68885623" w14:textId="0145D89A" w:rsidR="00BC148C" w:rsidRDefault="00101E2B" w:rsidP="00BC148C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01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</w:t>
                            </w: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-201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5</w:t>
                            </w:r>
                          </w:p>
                          <w:p w14:paraId="46E80F17" w14:textId="11A6B9DE" w:rsidR="00E46CEA" w:rsidRPr="00E46CEA" w:rsidRDefault="00E46CEA" w:rsidP="00E46CEA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</w:rPr>
                            </w:pPr>
                            <w:r w:rsidRPr="00E46CEA">
                              <w:rPr>
                                <w:rFonts w:ascii="Gidole" w:hAnsi="Gidole" w:hint="eastAsia"/>
                                <w:bCs/>
                              </w:rPr>
                              <w:t>Communicated with customers to assess purchasing needs and provided recommendations based on expertise of new and current products and customers</w:t>
                            </w:r>
                            <w:r w:rsidRPr="00E46CEA">
                              <w:rPr>
                                <w:rFonts w:ascii="Gidole" w:hAnsi="Gidole" w:hint="eastAsia"/>
                                <w:bCs/>
                              </w:rPr>
                              <w:t>’</w:t>
                            </w:r>
                            <w:r w:rsidRPr="00E46CEA">
                              <w:rPr>
                                <w:rFonts w:ascii="Gidole" w:hAnsi="Gidole" w:hint="eastAsia"/>
                                <w:bCs/>
                              </w:rPr>
                              <w:t xml:space="preserve"> preferences.</w:t>
                            </w:r>
                          </w:p>
                          <w:p w14:paraId="4F97D1C7" w14:textId="464D7F17" w:rsidR="00E46CEA" w:rsidRPr="00E46CEA" w:rsidRDefault="00E46CEA" w:rsidP="00E46CEA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</w:rPr>
                            </w:pPr>
                            <w:r w:rsidRPr="00E46CEA">
                              <w:rPr>
                                <w:rFonts w:ascii="Gidole" w:hAnsi="Gidole" w:hint="eastAsia"/>
                                <w:bCs/>
                              </w:rPr>
                              <w:t>Managed inventory and product levels by stocking, rotating, refilling, and preparing fresh coffee products and specialty products.</w:t>
                            </w:r>
                          </w:p>
                          <w:p w14:paraId="6C590852" w14:textId="052B63F8" w:rsidR="002070DE" w:rsidRPr="00E46CEA" w:rsidRDefault="00E46CEA" w:rsidP="00E46CEA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rFonts w:ascii="Gidole" w:hAnsi="Gidole"/>
                                <w:bCs/>
                              </w:rPr>
                            </w:pPr>
                            <w:r w:rsidRPr="00E46CEA">
                              <w:rPr>
                                <w:rFonts w:ascii="Gidole" w:hAnsi="Gidole" w:hint="eastAsia"/>
                                <w:bCs/>
                              </w:rPr>
                              <w:t>Maintain general items such as coffee makers, ice makers and espresso machines that are used regularly.</w:t>
                            </w:r>
                          </w:p>
                          <w:p w14:paraId="531C9027" w14:textId="61B85627" w:rsidR="00101E2B" w:rsidRPr="00101E2B" w:rsidRDefault="00101E2B" w:rsidP="00B27694">
                            <w:pPr>
                              <w:spacing w:after="0"/>
                              <w:ind w:left="72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2408D" id="_x0000_s1027" type="#_x0000_t202" style="position:absolute;margin-left:281.2pt;margin-top:470.2pt;width:241.9pt;height:234.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" filled="f" stroked="f">
                <v:textbox>
                  <w:txbxContent>
                    <w:p w14:paraId="09B6036C" w14:textId="6BEE5BC4" w:rsidR="00101E2B" w:rsidRDefault="00E46CEA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Café Worker</w:t>
                      </w:r>
                    </w:p>
                    <w:p w14:paraId="1D2E8090" w14:textId="33825D56" w:rsidR="002070DE" w:rsidRPr="00101E2B" w:rsidRDefault="00E46CEA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Dixies Coffee</w:t>
                      </w:r>
                    </w:p>
                    <w:p w14:paraId="68885623" w14:textId="0145D89A" w:rsidR="00BC148C" w:rsidRDefault="00101E2B" w:rsidP="00BC148C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201</w:t>
                      </w:r>
                      <w:r w:rsidR="002070DE">
                        <w:rPr>
                          <w:rFonts w:ascii="Gidole" w:hAnsi="Gidole"/>
                          <w:b/>
                          <w:sz w:val="24"/>
                        </w:rPr>
                        <w:t>2</w:t>
                      </w: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-201</w:t>
                      </w:r>
                      <w:r w:rsidR="002070DE">
                        <w:rPr>
                          <w:rFonts w:ascii="Gidole" w:hAnsi="Gidole"/>
                          <w:b/>
                          <w:sz w:val="24"/>
                        </w:rPr>
                        <w:t>5</w:t>
                      </w:r>
                    </w:p>
                    <w:p w14:paraId="46E80F17" w14:textId="11A6B9DE" w:rsidR="00E46CEA" w:rsidRPr="00E46CEA" w:rsidRDefault="00E46CEA" w:rsidP="00E46CEA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spacing w:after="0"/>
                        <w:rPr>
                          <w:rFonts w:ascii="Gidole" w:hAnsi="Gidole"/>
                          <w:bCs/>
                        </w:rPr>
                      </w:pPr>
                      <w:r w:rsidRPr="00E46CEA">
                        <w:rPr>
                          <w:rFonts w:ascii="Gidole" w:hAnsi="Gidole" w:hint="eastAsia"/>
                          <w:bCs/>
                        </w:rPr>
                        <w:t>Communicated with customers to assess purchasing needs and provided recommendations based on expertise of new and current products and customers</w:t>
                      </w:r>
                      <w:r w:rsidRPr="00E46CEA">
                        <w:rPr>
                          <w:rFonts w:ascii="Gidole" w:hAnsi="Gidole" w:hint="eastAsia"/>
                          <w:bCs/>
                        </w:rPr>
                        <w:t>’</w:t>
                      </w:r>
                      <w:r w:rsidRPr="00E46CEA">
                        <w:rPr>
                          <w:rFonts w:ascii="Gidole" w:hAnsi="Gidole" w:hint="eastAsia"/>
                          <w:bCs/>
                        </w:rPr>
                        <w:t xml:space="preserve"> preferences.</w:t>
                      </w:r>
                    </w:p>
                    <w:p w14:paraId="4F97D1C7" w14:textId="464D7F17" w:rsidR="00E46CEA" w:rsidRPr="00E46CEA" w:rsidRDefault="00E46CEA" w:rsidP="00E46CEA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spacing w:after="0"/>
                        <w:rPr>
                          <w:rFonts w:ascii="Gidole" w:hAnsi="Gidole"/>
                          <w:bCs/>
                        </w:rPr>
                      </w:pPr>
                      <w:r w:rsidRPr="00E46CEA">
                        <w:rPr>
                          <w:rFonts w:ascii="Gidole" w:hAnsi="Gidole" w:hint="eastAsia"/>
                          <w:bCs/>
                        </w:rPr>
                        <w:t>Managed inventory and product levels by stocking, rotating, refilling, and preparing fresh coffee products and specialty products.</w:t>
                      </w:r>
                    </w:p>
                    <w:p w14:paraId="6C590852" w14:textId="052B63F8" w:rsidR="002070DE" w:rsidRPr="00E46CEA" w:rsidRDefault="00E46CEA" w:rsidP="00E46CEA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spacing w:after="0"/>
                        <w:rPr>
                          <w:rFonts w:ascii="Gidole" w:hAnsi="Gidole"/>
                          <w:bCs/>
                        </w:rPr>
                      </w:pPr>
                      <w:r w:rsidRPr="00E46CEA">
                        <w:rPr>
                          <w:rFonts w:ascii="Gidole" w:hAnsi="Gidole" w:hint="eastAsia"/>
                          <w:bCs/>
                        </w:rPr>
                        <w:t>Maintain general items such as coffee makers, ice makers and espresso machines that are used regularly.</w:t>
                      </w:r>
                    </w:p>
                    <w:p w14:paraId="531C9027" w14:textId="61B85627" w:rsidR="00101E2B" w:rsidRPr="00101E2B" w:rsidRDefault="00101E2B" w:rsidP="00B27694">
                      <w:pPr>
                        <w:spacing w:after="0"/>
                        <w:ind w:left="72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75707C7B" wp14:editId="42ED20E5">
                <wp:simplePos x="0" y="0"/>
                <wp:positionH relativeFrom="margin">
                  <wp:posOffset>3688715</wp:posOffset>
                </wp:positionH>
                <wp:positionV relativeFrom="paragraph">
                  <wp:posOffset>9058275</wp:posOffset>
                </wp:positionV>
                <wp:extent cx="3072130" cy="560705"/>
                <wp:effectExtent l="0" t="0" r="0" b="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5607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14EE8E" w14:textId="77777777" w:rsidR="00D96BC0" w:rsidRPr="004076E7" w:rsidRDefault="00D96BC0" w:rsidP="00D96BC0">
                            <w:pPr>
                              <w:pStyle w:val="Textoindependiente"/>
                              <w:spacing w:before="0"/>
                              <w:ind w:left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081099FA" w14:textId="77777777" w:rsidR="00D96BC0" w:rsidRPr="004076E7" w:rsidRDefault="00D96BC0" w:rsidP="00D96BC0">
                            <w:pPr>
                              <w:spacing w:after="0" w:line="240" w:lineRule="auto"/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r w:rsidRPr="004076E7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4076E7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A7BBBDE" w14:textId="2B53FABD" w:rsidR="002070DE" w:rsidRPr="00D96BC0" w:rsidRDefault="00D96BC0" w:rsidP="00D96BC0">
                            <w:pPr>
                              <w:spacing w:after="0" w:line="240" w:lineRule="auto"/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Pr="004076E7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07C7B" id="_x0000_s1028" type="#_x0000_t202" style="position:absolute;margin-left:290.45pt;margin-top:713.25pt;width:241.9pt;height:44.1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" filled="f" stroked="f">
                <v:textbox>
                  <w:txbxContent>
                    <w:p w14:paraId="5214EE8E" w14:textId="77777777" w:rsidR="00D96BC0" w:rsidRPr="004076E7" w:rsidRDefault="00D96BC0" w:rsidP="00D96BC0">
                      <w:pPr>
                        <w:pStyle w:val="Textoindependiente"/>
                        <w:spacing w:before="0"/>
                        <w:ind w:left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081099FA" w14:textId="77777777" w:rsidR="00D96BC0" w:rsidRPr="004076E7" w:rsidRDefault="00D96BC0" w:rsidP="00D96BC0">
                      <w:pPr>
                        <w:spacing w:after="0" w:line="240" w:lineRule="auto"/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9" w:history="1">
                        <w:r w:rsidRPr="004076E7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4076E7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A7BBBDE" w14:textId="2B53FABD" w:rsidR="002070DE" w:rsidRPr="00D96BC0" w:rsidRDefault="00D96BC0" w:rsidP="00D96BC0">
                      <w:pPr>
                        <w:spacing w:after="0" w:line="240" w:lineRule="auto"/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0" w:history="1">
                        <w:r w:rsidRPr="004076E7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649D2A47" wp14:editId="63C3131D">
                <wp:simplePos x="0" y="0"/>
                <wp:positionH relativeFrom="margin">
                  <wp:posOffset>3596640</wp:posOffset>
                </wp:positionH>
                <wp:positionV relativeFrom="paragraph">
                  <wp:posOffset>2765262</wp:posOffset>
                </wp:positionV>
                <wp:extent cx="2717800" cy="337185"/>
                <wp:effectExtent l="0" t="0" r="0" b="0"/>
                <wp:wrapSquare wrapText="bothSides"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78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39E3C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D2A47" id="Text Box 26" o:spid="_x0000_s1029" type="#_x0000_t202" style="position:absolute;margin-left:283.2pt;margin-top:217.75pt;width:214pt;height:26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" filled="f" stroked="f">
                <v:textbox>
                  <w:txbxContent>
                    <w:p w14:paraId="5D939E3C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675D2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85D946E" wp14:editId="2CF1FA08">
                <wp:simplePos x="0" y="0"/>
                <wp:positionH relativeFrom="margin">
                  <wp:posOffset>1170305</wp:posOffset>
                </wp:positionH>
                <wp:positionV relativeFrom="paragraph">
                  <wp:posOffset>3987800</wp:posOffset>
                </wp:positionV>
                <wp:extent cx="1587500" cy="337185"/>
                <wp:effectExtent l="0" t="0" r="0" b="5715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D5DFD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D946E" id="Text Box 11" o:spid="_x0000_s1030" type="#_x0000_t202" style="position:absolute;margin-left:92.15pt;margin-top:314pt;width:125pt;height:26.5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" filled="f" stroked="f">
                <v:textbox>
                  <w:txbxContent>
                    <w:p w14:paraId="0C3D5DFD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C148C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59CA969" wp14:editId="51F1595C">
                <wp:simplePos x="0" y="0"/>
                <wp:positionH relativeFrom="column">
                  <wp:posOffset>1330325</wp:posOffset>
                </wp:positionH>
                <wp:positionV relativeFrom="paragraph">
                  <wp:posOffset>7197090</wp:posOffset>
                </wp:positionV>
                <wp:extent cx="1268095" cy="523875"/>
                <wp:effectExtent l="0" t="0" r="8255" b="9525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8095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B8023" w14:textId="18377BB8" w:rsidR="002070DE" w:rsidRDefault="00E46CEA" w:rsidP="004E1B65">
                            <w:pPr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Coffee</w:t>
                            </w:r>
                          </w:p>
                          <w:p w14:paraId="003366AE" w14:textId="77777777" w:rsidR="002070DE" w:rsidRDefault="002070DE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</w:p>
                          <w:p w14:paraId="4CB03F1D" w14:textId="7B63D33B" w:rsidR="0068751C" w:rsidRPr="0068751C" w:rsidRDefault="002070DE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 Serv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CA969" id="_x0000_s1031" type="#_x0000_t202" style="position:absolute;margin-left:104.75pt;margin-top:566.7pt;width:99.85pt;height:41.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" stroked="f">
                <v:textbox>
                  <w:txbxContent>
                    <w:p w14:paraId="3FAB8023" w14:textId="18377BB8" w:rsidR="002070DE" w:rsidRDefault="00E46CEA" w:rsidP="004E1B65">
                      <w:pPr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Coffee</w:t>
                      </w:r>
                    </w:p>
                    <w:p w14:paraId="003366AE" w14:textId="77777777" w:rsidR="002070DE" w:rsidRDefault="002070DE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</w:p>
                    <w:p w14:paraId="4CB03F1D" w14:textId="7B63D33B" w:rsidR="0068751C" w:rsidRPr="0068751C" w:rsidRDefault="002070DE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 xml:space="preserve"> Serv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C148C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0CB323BA" wp14:editId="1F00D1CB">
                <wp:simplePos x="0" y="0"/>
                <wp:positionH relativeFrom="column">
                  <wp:posOffset>1338580</wp:posOffset>
                </wp:positionH>
                <wp:positionV relativeFrom="paragraph">
                  <wp:posOffset>9322435</wp:posOffset>
                </wp:positionV>
                <wp:extent cx="1136650" cy="309245"/>
                <wp:effectExtent l="0" t="0" r="6350" b="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6650" cy="309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015B6" w14:textId="26DFE707" w:rsidR="0068751C" w:rsidRPr="0068751C" w:rsidRDefault="00E46CEA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Taking Or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323BA" id="_x0000_s1032" type="#_x0000_t202" style="position:absolute;margin-left:105.4pt;margin-top:734.05pt;width:89.5pt;height:24.3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" stroked="f">
                <v:textbox>
                  <w:txbxContent>
                    <w:p w14:paraId="566015B6" w14:textId="26DFE707" w:rsidR="0068751C" w:rsidRPr="0068751C" w:rsidRDefault="00E46CEA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Taking Ord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E1B65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6A26E71" wp14:editId="70171F79">
                <wp:simplePos x="0" y="0"/>
                <wp:positionH relativeFrom="column">
                  <wp:posOffset>1333500</wp:posOffset>
                </wp:positionH>
                <wp:positionV relativeFrom="paragraph">
                  <wp:posOffset>8262620</wp:posOffset>
                </wp:positionV>
                <wp:extent cx="1238250" cy="283845"/>
                <wp:effectExtent l="0" t="0" r="0" b="190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754FF9" w14:textId="6FBE6167" w:rsidR="0068751C" w:rsidRPr="0068751C" w:rsidRDefault="00E46CEA" w:rsidP="004E1B65">
                            <w:pPr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Food Serv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26E71" id="_x0000_s1033" type="#_x0000_t202" style="position:absolute;margin-left:105pt;margin-top:650.6pt;width:97.5pt;height:22.3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" stroked="f">
                <v:textbox>
                  <w:txbxContent>
                    <w:p w14:paraId="5B754FF9" w14:textId="6FBE6167" w:rsidR="0068751C" w:rsidRPr="0068751C" w:rsidRDefault="00E46CEA" w:rsidP="004E1B65">
                      <w:pPr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Food Serv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7694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D71BF17" wp14:editId="0FDEB895">
                <wp:simplePos x="0" y="0"/>
                <wp:positionH relativeFrom="margin">
                  <wp:posOffset>1562100</wp:posOffset>
                </wp:positionH>
                <wp:positionV relativeFrom="paragraph">
                  <wp:posOffset>4538345</wp:posOffset>
                </wp:positionV>
                <wp:extent cx="1129665" cy="19621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196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F6C3C" w14:textId="5DE3A871" w:rsidR="00711A06" w:rsidRPr="00711A06" w:rsidRDefault="00E46CEA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BARISTA INC</w:t>
                            </w:r>
                          </w:p>
                          <w:p w14:paraId="6598410A" w14:textId="657CB5F2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</w:t>
                            </w:r>
                            <w:r w:rsidR="000C2C54">
                              <w:rPr>
                                <w:rFonts w:ascii="Gidole" w:hAnsi="Gidole"/>
                                <w:b/>
                              </w:rPr>
                              <w:t>8</w:t>
                            </w: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-2019</w:t>
                            </w:r>
                          </w:p>
                          <w:p w14:paraId="1D041798" w14:textId="1DEDAE86" w:rsidR="00711A06" w:rsidRPr="00711A06" w:rsidRDefault="00A675D2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>
                              <w:rPr>
                                <w:rFonts w:ascii="Gidole" w:hAnsi="Gidole"/>
                              </w:rPr>
                              <w:t xml:space="preserve">Sales </w:t>
                            </w:r>
                            <w:r w:rsidR="00A73C2E">
                              <w:rPr>
                                <w:rFonts w:ascii="Gidole" w:hAnsi="Gidole"/>
                              </w:rPr>
                              <w:t>Certific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1BF17" id="_x0000_s1034" type="#_x0000_t202" style="position:absolute;margin-left:123pt;margin-top:357.35pt;width:88.95pt;height:154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" filled="f" stroked="f">
                <v:textbox>
                  <w:txbxContent>
                    <w:p w14:paraId="786F6C3C" w14:textId="5DE3A871" w:rsidR="00711A06" w:rsidRPr="00711A06" w:rsidRDefault="00E46CEA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BARISTA INC</w:t>
                      </w:r>
                    </w:p>
                    <w:p w14:paraId="6598410A" w14:textId="657CB5F2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</w:t>
                      </w:r>
                      <w:r w:rsidR="000C2C54">
                        <w:rPr>
                          <w:rFonts w:ascii="Gidole" w:hAnsi="Gidole"/>
                          <w:b/>
                        </w:rPr>
                        <w:t>8</w:t>
                      </w:r>
                      <w:r w:rsidRPr="00711A06">
                        <w:rPr>
                          <w:rFonts w:ascii="Gidole" w:hAnsi="Gidole"/>
                          <w:b/>
                        </w:rPr>
                        <w:t>-2019</w:t>
                      </w:r>
                    </w:p>
                    <w:p w14:paraId="1D041798" w14:textId="1DEDAE86" w:rsidR="00711A06" w:rsidRPr="00711A06" w:rsidRDefault="00A675D2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r>
                        <w:rPr>
                          <w:rFonts w:ascii="Gidole" w:hAnsi="Gidole"/>
                        </w:rPr>
                        <w:t xml:space="preserve">Sales </w:t>
                      </w:r>
                      <w:r w:rsidR="00A73C2E">
                        <w:rPr>
                          <w:rFonts w:ascii="Gidole" w:hAnsi="Gidole"/>
                        </w:rPr>
                        <w:t>Certificat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7694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6F613EF8" wp14:editId="0A0472E5">
                <wp:simplePos x="0" y="0"/>
                <wp:positionH relativeFrom="margin">
                  <wp:posOffset>-219075</wp:posOffset>
                </wp:positionH>
                <wp:positionV relativeFrom="paragraph">
                  <wp:posOffset>4538345</wp:posOffset>
                </wp:positionV>
                <wp:extent cx="1348740" cy="196215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740" cy="196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C23A8D" w14:textId="75F9B4E5" w:rsidR="00711A06" w:rsidRPr="00711A06" w:rsidRDefault="00A675D2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NEW YORK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</w:rPr>
                              <w:t xml:space="preserve"> UNIVERSITY</w:t>
                            </w:r>
                          </w:p>
                          <w:p w14:paraId="034D0D97" w14:textId="77777777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6-2019</w:t>
                            </w:r>
                          </w:p>
                          <w:p w14:paraId="3E0F0F94" w14:textId="6EACCED0" w:rsidR="00711A06" w:rsidRPr="00711A06" w:rsidRDefault="00A73C2E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proofErr w:type="spellStart"/>
                            <w:r>
                              <w:rPr>
                                <w:rFonts w:ascii="Gidole" w:hAnsi="Gidole"/>
                              </w:rPr>
                              <w:t>Assosciates</w:t>
                            </w:r>
                            <w:proofErr w:type="spellEnd"/>
                            <w:r w:rsidR="002070DE">
                              <w:rPr>
                                <w:rFonts w:ascii="Gidole" w:hAnsi="Gidole"/>
                              </w:rPr>
                              <w:t xml:space="preserve"> in</w:t>
                            </w:r>
                            <w:r>
                              <w:rPr>
                                <w:rFonts w:ascii="Gidole" w:hAnsi="Gidole"/>
                              </w:rPr>
                              <w:t xml:space="preserve"> </w:t>
                            </w:r>
                            <w:r w:rsidR="00E46CEA">
                              <w:rPr>
                                <w:rFonts w:ascii="Gidole" w:hAnsi="Gidole"/>
                              </w:rPr>
                              <w:t>Food &amp; Beverage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13EF8" id="_x0000_s1035" type="#_x0000_t202" style="position:absolute;margin-left:-17.25pt;margin-top:357.35pt;width:106.2pt;height:154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" filled="f" stroked="f">
                <v:textbox>
                  <w:txbxContent>
                    <w:p w14:paraId="31C23A8D" w14:textId="75F9B4E5" w:rsidR="00711A06" w:rsidRPr="00711A06" w:rsidRDefault="00A675D2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NEW YORK</w:t>
                      </w:r>
                      <w:r w:rsidR="002070DE">
                        <w:rPr>
                          <w:rFonts w:ascii="Gidole" w:hAnsi="Gidole"/>
                          <w:b/>
                        </w:rPr>
                        <w:t xml:space="preserve"> UNIVERSITY</w:t>
                      </w:r>
                    </w:p>
                    <w:p w14:paraId="034D0D97" w14:textId="77777777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6-2019</w:t>
                      </w:r>
                    </w:p>
                    <w:p w14:paraId="3E0F0F94" w14:textId="6EACCED0" w:rsidR="00711A06" w:rsidRPr="00711A06" w:rsidRDefault="00A73C2E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proofErr w:type="spellStart"/>
                      <w:r>
                        <w:rPr>
                          <w:rFonts w:ascii="Gidole" w:hAnsi="Gidole"/>
                        </w:rPr>
                        <w:t>Assosciates</w:t>
                      </w:r>
                      <w:proofErr w:type="spellEnd"/>
                      <w:r w:rsidR="002070DE">
                        <w:rPr>
                          <w:rFonts w:ascii="Gidole" w:hAnsi="Gidole"/>
                        </w:rPr>
                        <w:t xml:space="preserve"> in</w:t>
                      </w:r>
                      <w:r>
                        <w:rPr>
                          <w:rFonts w:ascii="Gidole" w:hAnsi="Gidole"/>
                        </w:rPr>
                        <w:t xml:space="preserve"> </w:t>
                      </w:r>
                      <w:r w:rsidR="00E46CEA">
                        <w:rPr>
                          <w:rFonts w:ascii="Gidole" w:hAnsi="Gidole"/>
                        </w:rPr>
                        <w:t>Food &amp; Beverage 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7694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7E4AF1D" wp14:editId="6AC2ED28">
                <wp:simplePos x="0" y="0"/>
                <wp:positionH relativeFrom="margin">
                  <wp:posOffset>228600</wp:posOffset>
                </wp:positionH>
                <wp:positionV relativeFrom="paragraph">
                  <wp:posOffset>2785745</wp:posOffset>
                </wp:positionV>
                <wp:extent cx="2509520" cy="150495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504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83627" w14:textId="6878D40F" w:rsidR="00711A06" w:rsidRPr="00711A06" w:rsidRDefault="00E46CEA" w:rsidP="00711A06">
                            <w:pPr>
                              <w:jc w:val="right"/>
                              <w:rPr>
                                <w:rFonts w:ascii="Gidole" w:hAnsi="Gidole"/>
                              </w:rPr>
                            </w:pPr>
                            <w:r w:rsidRPr="00E46CEA">
                              <w:rPr>
                                <w:rFonts w:ascii="Gidole" w:hAnsi="Gidole"/>
                              </w:rPr>
                              <w:t xml:space="preserve">Professional and industrious Cafe Worker with a stellar customer satisfaction record. Skilled multitasker who thrives in a fast-paced, high-pressure work environment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E4AF1D" id="_x0000_s1036" type="#_x0000_t202" style="position:absolute;margin-left:18pt;margin-top:219.35pt;width:197.6pt;height:118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" filled="f" stroked="f">
                <v:textbox>
                  <w:txbxContent>
                    <w:p w14:paraId="4C983627" w14:textId="6878D40F" w:rsidR="00711A06" w:rsidRPr="00711A06" w:rsidRDefault="00E46CEA" w:rsidP="00711A06">
                      <w:pPr>
                        <w:jc w:val="right"/>
                        <w:rPr>
                          <w:rFonts w:ascii="Gidole" w:hAnsi="Gidole"/>
                        </w:rPr>
                      </w:pPr>
                      <w:r w:rsidRPr="00E46CEA">
                        <w:rPr>
                          <w:rFonts w:ascii="Gidole" w:hAnsi="Gidole"/>
                        </w:rPr>
                        <w:t xml:space="preserve">Professional and industrious Cafe Worker with a stellar customer satisfaction record. Skilled multitasker who thrives in a fast-paced, high-pressure work environment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070DE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F56DE3B" wp14:editId="52648E14">
                <wp:simplePos x="0" y="0"/>
                <wp:positionH relativeFrom="margin">
                  <wp:posOffset>-95250</wp:posOffset>
                </wp:positionH>
                <wp:positionV relativeFrom="paragraph">
                  <wp:posOffset>1333500</wp:posOffset>
                </wp:positionV>
                <wp:extent cx="4277995" cy="485775"/>
                <wp:effectExtent l="0" t="0" r="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7995" cy="485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16"/>
                              <w:gridCol w:w="1476"/>
                              <w:gridCol w:w="528"/>
                              <w:gridCol w:w="1837"/>
                              <w:gridCol w:w="580"/>
                              <w:gridCol w:w="1513"/>
                            </w:tblGrid>
                            <w:tr w:rsidR="0068751C" w:rsidRPr="0068751C" w14:paraId="3C04015D" w14:textId="77777777" w:rsidTr="00C64F5C">
                              <w:trPr>
                                <w:trHeight w:val="274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543D6EF3" w14:textId="77777777" w:rsidR="0068751C" w:rsidRPr="0068751C" w:rsidRDefault="0068751C" w:rsidP="00C64F5C">
                                  <w:pPr>
                                    <w:suppressOverlap/>
                                    <w:rPr>
                                      <w:rFonts w:ascii="Gidole" w:hAnsi="Gidole"/>
                                      <w:sz w:val="20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0E47DB4B" wp14:editId="75B47544">
                                        <wp:extent cx="186095" cy="186095"/>
                                        <wp:effectExtent l="0" t="0" r="4445" b="4445"/>
                                        <wp:docPr id="28" name="Graphic 28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1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2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53D64DAC" w14:textId="77777777" w:rsidR="0068751C" w:rsidRPr="0068751C" w:rsidRDefault="0068751C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(123) 456 789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F6EA0D1" w14:textId="77777777" w:rsidR="0068751C" w:rsidRPr="0068751C" w:rsidRDefault="0068751C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2703AFEC" wp14:editId="5380B67E">
                                        <wp:extent cx="198602" cy="198602"/>
                                        <wp:effectExtent l="0" t="0" r="0" b="0"/>
                                        <wp:docPr id="29" name="Graphic 29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13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4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321C49E5" w14:textId="67B992C1" w:rsidR="0068751C" w:rsidRPr="0068751C" w:rsidRDefault="00D96BC0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hyperlink r:id="rId15" w:history="1">
                                    <w:r>
                                      <w:rPr>
                                        <w:rStyle w:val="Hipervnculo"/>
                                        <w:rFonts w:ascii="Gidole" w:hAnsi="Gidole"/>
                                        <w:color w:val="000000" w:themeColor="text1"/>
                                        <w:u w:val="none"/>
                                      </w:rPr>
                                      <w:t>email@email.com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24B931D" w14:textId="77777777" w:rsidR="0068751C" w:rsidRPr="0068751C" w:rsidRDefault="0068751C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0BE5DDBD" wp14:editId="0C784699">
                                        <wp:extent cx="231221" cy="231221"/>
                                        <wp:effectExtent l="0" t="0" r="0" b="0"/>
                                        <wp:docPr id="30" name="Graphic 30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6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7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28576680" w14:textId="77777777" w:rsidR="0068751C" w:rsidRPr="0068751C" w:rsidRDefault="0068751C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123 Street, City</w:t>
                                  </w:r>
                                </w:p>
                              </w:tc>
                            </w:tr>
                          </w:tbl>
                          <w:p w14:paraId="00B5147F" w14:textId="77777777" w:rsidR="0068751C" w:rsidRPr="0068751C" w:rsidRDefault="0068751C" w:rsidP="0068751C">
                            <w:pPr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6DE3B" id="_x0000_s1037" type="#_x0000_t202" style="position:absolute;margin-left:-7.5pt;margin-top:105pt;width:336.85pt;height:38.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" filled="f" stroked="f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16"/>
                        <w:gridCol w:w="1476"/>
                        <w:gridCol w:w="528"/>
                        <w:gridCol w:w="1837"/>
                        <w:gridCol w:w="580"/>
                        <w:gridCol w:w="1513"/>
                      </w:tblGrid>
                      <w:tr w:rsidR="0068751C" w:rsidRPr="0068751C" w14:paraId="3C04015D" w14:textId="77777777" w:rsidTr="00C64F5C">
                        <w:trPr>
                          <w:trHeight w:val="274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543D6EF3" w14:textId="77777777" w:rsidR="0068751C" w:rsidRPr="0068751C" w:rsidRDefault="0068751C" w:rsidP="00C64F5C">
                            <w:pPr>
                              <w:suppressOverlap/>
                              <w:rPr>
                                <w:rFonts w:ascii="Gidole" w:hAnsi="Gidole"/>
                                <w:sz w:val="20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0E47DB4B" wp14:editId="75B47544">
                                  <wp:extent cx="186095" cy="186095"/>
                                  <wp:effectExtent l="0" t="0" r="4445" b="4445"/>
                                  <wp:docPr id="28" name="Graphic 28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53D64DAC" w14:textId="77777777" w:rsidR="0068751C" w:rsidRPr="0068751C" w:rsidRDefault="0068751C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(123) 456 7890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5F6EA0D1" w14:textId="77777777" w:rsidR="0068751C" w:rsidRPr="0068751C" w:rsidRDefault="0068751C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2703AFEC" wp14:editId="5380B67E">
                                  <wp:extent cx="198602" cy="198602"/>
                                  <wp:effectExtent l="0" t="0" r="0" b="0"/>
                                  <wp:docPr id="29" name="Graphic 29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13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321C49E5" w14:textId="67B992C1" w:rsidR="0068751C" w:rsidRPr="0068751C" w:rsidRDefault="00D96BC0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hyperlink r:id="rId18" w:history="1">
                              <w:r>
                                <w:rPr>
                                  <w:rStyle w:val="Hipervnculo"/>
                                  <w:rFonts w:ascii="Gidole" w:hAnsi="Gidole"/>
                                  <w:color w:val="000000" w:themeColor="text1"/>
                                  <w:u w:val="none"/>
                                </w:rPr>
                                <w:t>email@email.com</w:t>
                              </w:r>
                            </w:hyperlink>
                          </w:p>
                        </w:tc>
                        <w:tc>
                          <w:tcPr>
                            <w:tcW w:w="0" w:type="auto"/>
                          </w:tcPr>
                          <w:p w14:paraId="024B931D" w14:textId="77777777" w:rsidR="0068751C" w:rsidRPr="0068751C" w:rsidRDefault="0068751C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0BE5DDBD" wp14:editId="0C784699">
                                  <wp:extent cx="231221" cy="231221"/>
                                  <wp:effectExtent l="0" t="0" r="0" b="0"/>
                                  <wp:docPr id="30" name="Graphic 30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28576680" w14:textId="77777777" w:rsidR="0068751C" w:rsidRPr="0068751C" w:rsidRDefault="0068751C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123 Street, City</w:t>
                            </w:r>
                          </w:p>
                        </w:tc>
                      </w:tr>
                    </w:tbl>
                    <w:p w14:paraId="00B5147F" w14:textId="77777777" w:rsidR="0068751C" w:rsidRPr="0068751C" w:rsidRDefault="0068751C" w:rsidP="0068751C">
                      <w:pPr>
                        <w:jc w:val="center"/>
                        <w:rPr>
                          <w:rFonts w:ascii="Gidole" w:hAnsi="Gidole"/>
                        </w:rPr>
                      </w:pPr>
                      <w:r w:rsidRPr="0068751C">
                        <w:rPr>
                          <w:rFonts w:ascii="Gidole" w:hAnsi="Gidole"/>
                        </w:rPr>
                        <w:t>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B52DD64" wp14:editId="7504186C">
                <wp:simplePos x="0" y="0"/>
                <wp:positionH relativeFrom="margin">
                  <wp:posOffset>364921</wp:posOffset>
                </wp:positionH>
                <wp:positionV relativeFrom="paragraph">
                  <wp:posOffset>6983835</wp:posOffset>
                </wp:positionV>
                <wp:extent cx="711200" cy="711200"/>
                <wp:effectExtent l="0" t="0" r="0" b="0"/>
                <wp:wrapNone/>
                <wp:docPr id="44" name="Partial Circ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2EBA5" id="Partial Circle 44" o:spid="_x0000_s1026" style="position:absolute;margin-left:28.75pt;margin-top:549.9pt;width:56pt;height:56pt;z-index:2516899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929D1EF" wp14:editId="14678A7B">
                <wp:simplePos x="0" y="0"/>
                <wp:positionH relativeFrom="margin">
                  <wp:posOffset>364921</wp:posOffset>
                </wp:positionH>
                <wp:positionV relativeFrom="paragraph">
                  <wp:posOffset>7965347</wp:posOffset>
                </wp:positionV>
                <wp:extent cx="711200" cy="711200"/>
                <wp:effectExtent l="0" t="0" r="0" b="0"/>
                <wp:wrapNone/>
                <wp:docPr id="45" name="Partial Circ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EEC844" id="Partial Circle 45" o:spid="_x0000_s1026" style="position:absolute;margin-left:28.75pt;margin-top:627.2pt;width:56pt;height:56pt;z-index:2516910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3383D30" wp14:editId="750A1D86">
                <wp:simplePos x="0" y="0"/>
                <wp:positionH relativeFrom="margin">
                  <wp:posOffset>364921</wp:posOffset>
                </wp:positionH>
                <wp:positionV relativeFrom="paragraph">
                  <wp:posOffset>9055916</wp:posOffset>
                </wp:positionV>
                <wp:extent cx="711200" cy="711200"/>
                <wp:effectExtent l="0" t="0" r="0" b="0"/>
                <wp:wrapNone/>
                <wp:docPr id="46" name="Partial Circ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23F91" id="Partial Circle 46" o:spid="_x0000_s1026" style="position:absolute;margin-left:28.75pt;margin-top:713.05pt;width:56pt;height:56pt;z-index:2516920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DE235DA" wp14:editId="7A38DCA9">
                <wp:simplePos x="0" y="0"/>
                <wp:positionH relativeFrom="margin">
                  <wp:posOffset>1199515</wp:posOffset>
                </wp:positionH>
                <wp:positionV relativeFrom="paragraph">
                  <wp:posOffset>6444749</wp:posOffset>
                </wp:positionV>
                <wp:extent cx="1587500" cy="337185"/>
                <wp:effectExtent l="0" t="0" r="0" b="5715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63E6F5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235DA" id="Text Box 19" o:spid="_x0000_s1038" type="#_x0000_t202" style="position:absolute;margin-left:94.45pt;margin-top:507.45pt;width:125pt;height:26.5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" filled="f" stroked="f">
                <v:textbox>
                  <w:txbxContent>
                    <w:p w14:paraId="5463E6F5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27631E2" wp14:editId="202272FD">
                <wp:simplePos x="0" y="0"/>
                <wp:positionH relativeFrom="column">
                  <wp:posOffset>-158004</wp:posOffset>
                </wp:positionH>
                <wp:positionV relativeFrom="paragraph">
                  <wp:posOffset>6780565</wp:posOffset>
                </wp:positionV>
                <wp:extent cx="3545058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28277E" id="Straight Connector 18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.45pt,533.9pt" to="266.7pt,53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3EF6256" wp14:editId="70534455">
                <wp:simplePos x="0" y="0"/>
                <wp:positionH relativeFrom="margin">
                  <wp:align>left</wp:align>
                </wp:positionH>
                <wp:positionV relativeFrom="paragraph">
                  <wp:posOffset>4505129</wp:posOffset>
                </wp:positionV>
                <wp:extent cx="1129665" cy="760095"/>
                <wp:effectExtent l="0" t="0" r="0" b="190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7600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9FC0E" w14:textId="0FF1224A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EF6256" id="_x0000_s1039" type="#_x0000_t202" style="position:absolute;margin-left:0;margin-top:354.75pt;width:88.95pt;height:59.85pt;z-index:2516766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" filled="f" stroked="f">
                <v:textbox>
                  <w:txbxContent>
                    <w:p w14:paraId="0B19FC0E" w14:textId="0FF1224A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7195B8" wp14:editId="25EAA36E">
                <wp:simplePos x="0" y="0"/>
                <wp:positionH relativeFrom="column">
                  <wp:posOffset>-211455</wp:posOffset>
                </wp:positionH>
                <wp:positionV relativeFrom="paragraph">
                  <wp:posOffset>4326010</wp:posOffset>
                </wp:positionV>
                <wp:extent cx="3545058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F1C5A8" id="Straight Connector 10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340.65pt" to="262.5pt,34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3F4832A" wp14:editId="1658AC4A">
                <wp:simplePos x="0" y="0"/>
                <wp:positionH relativeFrom="margin">
                  <wp:posOffset>1401005</wp:posOffset>
                </wp:positionH>
                <wp:positionV relativeFrom="paragraph">
                  <wp:posOffset>2278185</wp:posOffset>
                </wp:positionV>
                <wp:extent cx="1292225" cy="316230"/>
                <wp:effectExtent l="0" t="0" r="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16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B52BA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4832A" id="Text Box 8" o:spid="_x0000_s1040" type="#_x0000_t202" style="position:absolute;margin-left:110.3pt;margin-top:179.4pt;width:101.75pt;height:24.9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" filled="f" stroked="f">
                <v:textbox>
                  <w:txbxContent>
                    <w:p w14:paraId="070B52BA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D6580A" wp14:editId="53FC6A92">
                <wp:simplePos x="0" y="0"/>
                <wp:positionH relativeFrom="column">
                  <wp:posOffset>-218050</wp:posOffset>
                </wp:positionH>
                <wp:positionV relativeFrom="paragraph">
                  <wp:posOffset>2623185</wp:posOffset>
                </wp:positionV>
                <wp:extent cx="3545058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AFA4D4" id="Straight Connector 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15pt,206.55pt" to="262pt,20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" strokecolor="#096d50" strokeweight=".5pt">
                <v:stroke joinstyle="miter"/>
              </v:lin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1554F" wp14:editId="03826B41">
                <wp:simplePos x="0" y="0"/>
                <wp:positionH relativeFrom="page">
                  <wp:align>left</wp:align>
                </wp:positionH>
                <wp:positionV relativeFrom="paragraph">
                  <wp:posOffset>2173458</wp:posOffset>
                </wp:positionV>
                <wp:extent cx="3305370" cy="8271804"/>
                <wp:effectExtent l="0" t="0" r="28575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5370" cy="827180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BFFF3D" id="Rectangle 6" o:spid="_x0000_s1026" style="position:absolute;margin-left:0;margin-top:171.15pt;width:260.25pt;height:651.3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" filled="f" strokecolor="#096d50" strokeweight="1pt">
                <w10:wrap anchorx="page"/>
              </v:rect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D594EE4" wp14:editId="26345619">
                <wp:simplePos x="0" y="0"/>
                <wp:positionH relativeFrom="margin">
                  <wp:align>left</wp:align>
                </wp:positionH>
                <wp:positionV relativeFrom="paragraph">
                  <wp:posOffset>1073785</wp:posOffset>
                </wp:positionV>
                <wp:extent cx="3833495" cy="33020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3495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B6709" w14:textId="0B534FE9" w:rsidR="00711A06" w:rsidRPr="00711A06" w:rsidRDefault="00E46CEA" w:rsidP="002070DE">
                            <w:pP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  <w:t>Café Work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94EE4" id="_x0000_s1041" type="#_x0000_t202" style="position:absolute;margin-left:0;margin-top:84.55pt;width:301.85pt;height:26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" filled="f" stroked="f">
                <v:textbox>
                  <w:txbxContent>
                    <w:p w14:paraId="100B6709" w14:textId="0B534FE9" w:rsidR="00711A06" w:rsidRPr="00711A06" w:rsidRDefault="00E46CEA" w:rsidP="002070DE">
                      <w:pP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</w:pPr>
                      <w: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  <w:t>Café Work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0D7CBAF" wp14:editId="31ADC0CE">
                <wp:simplePos x="0" y="0"/>
                <wp:positionH relativeFrom="margin">
                  <wp:align>left</wp:align>
                </wp:positionH>
                <wp:positionV relativeFrom="paragraph">
                  <wp:posOffset>523240</wp:posOffset>
                </wp:positionV>
                <wp:extent cx="4208145" cy="50673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145" cy="5067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F96CD5" w14:textId="77777777" w:rsidR="00711A06" w:rsidRPr="00711A06" w:rsidRDefault="00711A06" w:rsidP="00711A06">
                            <w:pPr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  <w:t>ELIZABETH SMI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CBAF" id="_x0000_s1042" type="#_x0000_t202" style="position:absolute;margin-left:0;margin-top:41.2pt;width:331.35pt;height:39.9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" filled="f" stroked="f">
                <v:textbox>
                  <w:txbxContent>
                    <w:p w14:paraId="61F96CD5" w14:textId="77777777" w:rsidR="00711A06" w:rsidRPr="00711A06" w:rsidRDefault="00711A06" w:rsidP="00711A06">
                      <w:pPr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  <w:t>ELIZABETH SMIT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1CA7C92" wp14:editId="0019CFCC">
                <wp:simplePos x="0" y="0"/>
                <wp:positionH relativeFrom="margin">
                  <wp:posOffset>4808855</wp:posOffset>
                </wp:positionH>
                <wp:positionV relativeFrom="paragraph">
                  <wp:posOffset>5080</wp:posOffset>
                </wp:positionV>
                <wp:extent cx="1927860" cy="219773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7860" cy="2197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BE91D" w14:textId="77777777" w:rsidR="00C909BD" w:rsidRDefault="00C909BD" w:rsidP="00C909BD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D391220" wp14:editId="11795ED2">
                                  <wp:extent cx="1674342" cy="1674342"/>
                                  <wp:effectExtent l="0" t="0" r="2540" b="254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20960" cy="1720960"/>
                                          </a:xfrm>
                                          <a:prstGeom prst="flowChartConnector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A7C92" id="Text Box 3" o:spid="_x0000_s1043" type="#_x0000_t202" style="position:absolute;margin-left:378.65pt;margin-top:.4pt;width:151.8pt;height:173.0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" filled="f" stroked="f">
                <v:textbox>
                  <w:txbxContent>
                    <w:p w14:paraId="48CBE91D" w14:textId="77777777" w:rsidR="00C909BD" w:rsidRDefault="00C909BD" w:rsidP="00C909BD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D391220" wp14:editId="11795ED2">
                            <wp:extent cx="1674342" cy="1674342"/>
                            <wp:effectExtent l="0" t="0" r="2540" b="254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720960" cy="1720960"/>
                                    </a:xfrm>
                                    <a:prstGeom prst="flowChartConnector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0287" behindDoc="0" locked="0" layoutInCell="1" allowOverlap="1" wp14:anchorId="7945882B" wp14:editId="7B85C943">
                <wp:simplePos x="0" y="0"/>
                <wp:positionH relativeFrom="margin">
                  <wp:align>right</wp:align>
                </wp:positionH>
                <wp:positionV relativeFrom="paragraph">
                  <wp:posOffset>-482</wp:posOffset>
                </wp:positionV>
                <wp:extent cx="236093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38365" w14:textId="77777777" w:rsidR="0077316D" w:rsidRDefault="0077316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837683D" wp14:editId="00A6F715">
                                  <wp:extent cx="2710150" cy="270961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22.png"/>
                                          <pic:cNvPicPr/>
                                        </pic:nvPicPr>
                                        <pic:blipFill rotWithShape="1"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346" t="6227" r="15153" b="1554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46070" cy="27455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45882B" id="_x0000_s1044" type="#_x0000_t202" style="position:absolute;margin-left:134.7pt;margin-top:-.05pt;width:185.9pt;height:110.6pt;z-index:251660287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" filled="f" stroked="f">
                <v:textbox style="mso-fit-shape-to-text:t">
                  <w:txbxContent>
                    <w:p w14:paraId="08F38365" w14:textId="77777777" w:rsidR="0077316D" w:rsidRDefault="0077316D">
                      <w:r>
                        <w:rPr>
                          <w:noProof/>
                        </w:rPr>
                        <w:drawing>
                          <wp:inline distT="0" distB="0" distL="0" distR="0" wp14:anchorId="7837683D" wp14:editId="00A6F715">
                            <wp:extent cx="2710150" cy="270961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22.png"/>
                                    <pic:cNvPicPr/>
                                  </pic:nvPicPr>
                                  <pic:blipFill rotWithShape="1"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346" t="6227" r="15153" b="1554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746070" cy="274552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09BD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6870FB1" wp14:editId="1671D8FD">
                <wp:simplePos x="0" y="0"/>
                <wp:positionH relativeFrom="margin">
                  <wp:align>right</wp:align>
                </wp:positionH>
                <wp:positionV relativeFrom="paragraph">
                  <wp:posOffset>459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BE38A" w14:textId="77777777" w:rsidR="00C909BD" w:rsidRDefault="00C909B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870FB1" id="_x0000_s1045" type="#_x0000_t202" style="position:absolute;margin-left:134.7pt;margin-top:.05pt;width:185.9pt;height:110.6pt;z-index:25166131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" filled="f" stroked="f">
                <v:textbox style="mso-fit-shape-to-text:t">
                  <w:txbxContent>
                    <w:p w14:paraId="213BE38A" w14:textId="77777777" w:rsidR="00C909BD" w:rsidRDefault="00C909BD"/>
                  </w:txbxContent>
                </v:textbox>
                <w10:wrap type="square" anchorx="margin"/>
              </v:shape>
            </w:pict>
          </mc:Fallback>
        </mc:AlternateContent>
      </w:r>
    </w:p>
    <w:sectPr w:rsidR="00BB7E39" w:rsidSect="00C909BD">
      <w:headerReference w:type="default" r:id="rId2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B95D4" w14:textId="77777777" w:rsidR="009C358F" w:rsidRDefault="009C358F" w:rsidP="00705778">
      <w:pPr>
        <w:spacing w:after="0" w:line="240" w:lineRule="auto"/>
      </w:pPr>
      <w:r>
        <w:separator/>
      </w:r>
    </w:p>
  </w:endnote>
  <w:endnote w:type="continuationSeparator" w:id="0">
    <w:p w14:paraId="2C4B8A0B" w14:textId="77777777" w:rsidR="009C358F" w:rsidRDefault="009C358F" w:rsidP="007057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dole">
    <w:altName w:val="Calibri"/>
    <w:panose1 w:val="020B0604020202020204"/>
    <w:charset w:val="00"/>
    <w:family w:val="auto"/>
    <w:notTrueType/>
    <w:pitch w:val="variable"/>
    <w:sig w:usb0="E00000FF" w:usb1="4000206A" w:usb2="00000000" w:usb3="00000000" w:csb0="0000000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venir Next Cyr">
    <w:altName w:val="Calibri"/>
    <w:panose1 w:val="020B0503020202020204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lacial Indifference">
    <w:altName w:val="Calibri"/>
    <w:panose1 w:val="020B0604020202020204"/>
    <w:charset w:val="00"/>
    <w:family w:val="auto"/>
    <w:notTrueType/>
    <w:pitch w:val="variable"/>
    <w:sig w:usb0="80000027" w:usb1="10000048" w:usb2="00000000" w:usb3="00000000" w:csb0="0000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2C60C" w14:textId="77777777" w:rsidR="009C358F" w:rsidRDefault="009C358F" w:rsidP="00705778">
      <w:pPr>
        <w:spacing w:after="0" w:line="240" w:lineRule="auto"/>
      </w:pPr>
      <w:r>
        <w:separator/>
      </w:r>
    </w:p>
  </w:footnote>
  <w:footnote w:type="continuationSeparator" w:id="0">
    <w:p w14:paraId="20AA5325" w14:textId="77777777" w:rsidR="009C358F" w:rsidRDefault="009C358F" w:rsidP="007057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5C416" w14:textId="092D8866" w:rsidR="00705778" w:rsidRPr="00D96BC0" w:rsidRDefault="00D96BC0" w:rsidP="00D96BC0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89356A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89356A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89356A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89356A">
      <w:rPr>
        <w:rFonts w:ascii="Arial" w:hAnsi="Arial" w:cs="Arial"/>
        <w:color w:val="000000"/>
      </w:rPr>
      <w:t xml:space="preserve">                        </w:t>
    </w:r>
    <w:hyperlink r:id="rId2" w:history="1">
      <w:r w:rsidRPr="0089356A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F01D5"/>
    <w:multiLevelType w:val="hybridMultilevel"/>
    <w:tmpl w:val="2EF267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9EDFC0">
      <w:numFmt w:val="bullet"/>
      <w:lvlText w:val="•"/>
      <w:lvlJc w:val="left"/>
      <w:pPr>
        <w:ind w:left="1800" w:hanging="720"/>
      </w:pPr>
      <w:rPr>
        <w:rFonts w:ascii="Gidole" w:eastAsiaTheme="minorEastAsia" w:hAnsi="Gidole" w:cstheme="minorBidi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5C0569"/>
    <w:multiLevelType w:val="hybridMultilevel"/>
    <w:tmpl w:val="7BA013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D21B9C"/>
    <w:multiLevelType w:val="multilevel"/>
    <w:tmpl w:val="EB92F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CA55799"/>
    <w:multiLevelType w:val="hybridMultilevel"/>
    <w:tmpl w:val="AC9E969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000BF4"/>
    <w:multiLevelType w:val="hybridMultilevel"/>
    <w:tmpl w:val="944A89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EyNTc2NDE0NjFV0lEKTi0uzszPAykwrgUAruWgySwAAAA="/>
  </w:docVars>
  <w:rsids>
    <w:rsidRoot w:val="00C909BD"/>
    <w:rsid w:val="00090CCC"/>
    <w:rsid w:val="000C2C54"/>
    <w:rsid w:val="00101E2B"/>
    <w:rsid w:val="001A1091"/>
    <w:rsid w:val="001A324D"/>
    <w:rsid w:val="002070DE"/>
    <w:rsid w:val="00347270"/>
    <w:rsid w:val="003820FC"/>
    <w:rsid w:val="003E1643"/>
    <w:rsid w:val="004D68E9"/>
    <w:rsid w:val="004E1B65"/>
    <w:rsid w:val="004E1C12"/>
    <w:rsid w:val="004E767E"/>
    <w:rsid w:val="005376DC"/>
    <w:rsid w:val="005D1E2E"/>
    <w:rsid w:val="0068751C"/>
    <w:rsid w:val="00705778"/>
    <w:rsid w:val="00711A06"/>
    <w:rsid w:val="0077316D"/>
    <w:rsid w:val="00924C13"/>
    <w:rsid w:val="009C358F"/>
    <w:rsid w:val="00A675D2"/>
    <w:rsid w:val="00A73C2E"/>
    <w:rsid w:val="00B27694"/>
    <w:rsid w:val="00BB7E39"/>
    <w:rsid w:val="00BC148C"/>
    <w:rsid w:val="00BE1B6C"/>
    <w:rsid w:val="00C51427"/>
    <w:rsid w:val="00C909BD"/>
    <w:rsid w:val="00D96BC0"/>
    <w:rsid w:val="00E303C2"/>
    <w:rsid w:val="00E46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22B100"/>
  <w15:chartTrackingRefBased/>
  <w15:docId w15:val="{73536670-17AD-4B1B-81F8-AA35A2A50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51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C909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909BD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687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nhideWhenUsed/>
    <w:rsid w:val="00BE1B6C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E1B6C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705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05778"/>
  </w:style>
  <w:style w:type="paragraph" w:styleId="Piedepgina">
    <w:name w:val="footer"/>
    <w:basedOn w:val="Normal"/>
    <w:link w:val="PiedepginaCar"/>
    <w:uiPriority w:val="99"/>
    <w:unhideWhenUsed/>
    <w:rsid w:val="00705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05778"/>
  </w:style>
  <w:style w:type="paragraph" w:styleId="Prrafodelista">
    <w:name w:val="List Paragraph"/>
    <w:basedOn w:val="Normal"/>
    <w:uiPriority w:val="34"/>
    <w:qFormat/>
    <w:rsid w:val="00BC148C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1"/>
    <w:qFormat/>
    <w:rsid w:val="00D96BC0"/>
    <w:pPr>
      <w:widowControl w:val="0"/>
      <w:autoSpaceDE w:val="0"/>
      <w:autoSpaceDN w:val="0"/>
      <w:spacing w:before="4" w:after="0" w:line="240" w:lineRule="auto"/>
      <w:ind w:left="20"/>
    </w:pPr>
    <w:rPr>
      <w:rFonts w:ascii="Avenir Next Cyr" w:eastAsia="Avenir Next Cyr" w:hAnsi="Avenir Next Cyr" w:cs="Avenir Next Cyr"/>
      <w:sz w:val="24"/>
      <w:szCs w:val="24"/>
      <w:lang w:val="en-US" w:eastAsia="en-US" w:bidi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D96BC0"/>
    <w:rPr>
      <w:rFonts w:ascii="Avenir Next Cyr" w:eastAsia="Avenir Next Cyr" w:hAnsi="Avenir Next Cyr" w:cs="Avenir Next Cyr"/>
      <w:sz w:val="24"/>
      <w:szCs w:val="24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www.resumeviking.com/templates/word/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image" Target="media/image2.svg"/><Relationship Id="rId17" Type="http://schemas.openxmlformats.org/officeDocument/2006/relationships/image" Target="media/image6.sv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yperlink" Target="https://www.resumeviking.com/templates/word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resume.io/resume-templates/?id=cpdokyF1" TargetMode="External"/><Relationship Id="rId19" Type="http://schemas.openxmlformats.org/officeDocument/2006/relationships/image" Target="media/image7.jpg"/><Relationship Id="rId4" Type="http://schemas.openxmlformats.org/officeDocument/2006/relationships/webSettings" Target="webSettings.xml"/><Relationship Id="rId9" Type="http://schemas.openxmlformats.org/officeDocument/2006/relationships/hyperlink" Target="https://www.resumeviking.com/templates/word/" TargetMode="External"/><Relationship Id="rId14" Type="http://schemas.openxmlformats.org/officeDocument/2006/relationships/image" Target="media/image4.sv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3-07T11:28:00Z</dcterms:created>
  <dcterms:modified xsi:type="dcterms:W3CDTF">2022-03-24T13:06:00Z</dcterms:modified>
</cp:coreProperties>
</file>